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8A775" w14:textId="2174AF6D" w:rsidR="00B144C8" w:rsidRPr="00321107" w:rsidRDefault="00013035">
      <w:pPr>
        <w:rPr>
          <w:noProof/>
          <w:sz w:val="18"/>
          <w:lang w:eastAsia="en-CA"/>
        </w:rPr>
      </w:pPr>
      <w:r w:rsidRPr="00321107">
        <w:rPr>
          <w:noProof/>
          <w:sz w:val="18"/>
          <w:lang w:eastAsia="en-CA"/>
        </w:rPr>
        <w:drawing>
          <wp:inline distT="0" distB="0" distL="0" distR="0" wp14:anchorId="2358B8F6" wp14:editId="23F09179">
            <wp:extent cx="1737360" cy="558082"/>
            <wp:effectExtent l="0" t="0" r="0" b="0"/>
            <wp:docPr id="2" name="Picture 1" descr="Bilingual_OC_colour_complex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ingual_OC_colour_complex_horizontal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1432" cy="56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1107">
        <w:rPr>
          <w:noProof/>
          <w:sz w:val="18"/>
          <w:lang w:eastAsia="en-CA"/>
        </w:rPr>
        <w:t xml:space="preserve">                   </w:t>
      </w:r>
      <w:r w:rsidR="00216AC1" w:rsidRPr="00321107">
        <w:rPr>
          <w:noProof/>
          <w:sz w:val="18"/>
          <w:lang w:eastAsia="en-CA"/>
        </w:rPr>
        <w:t xml:space="preserve">      </w:t>
      </w:r>
      <w:r w:rsidRPr="00321107">
        <w:rPr>
          <w:noProof/>
          <w:sz w:val="18"/>
          <w:lang w:eastAsia="en-CA"/>
        </w:rPr>
        <w:t xml:space="preserve">               </w:t>
      </w:r>
      <w:r w:rsidR="00321107">
        <w:rPr>
          <w:noProof/>
          <w:sz w:val="18"/>
          <w:lang w:eastAsia="en-CA"/>
        </w:rPr>
        <w:t xml:space="preserve">                                                               </w:t>
      </w:r>
      <w:r w:rsidRPr="00321107">
        <w:rPr>
          <w:noProof/>
          <w:sz w:val="18"/>
          <w:lang w:eastAsia="en-CA"/>
        </w:rPr>
        <w:t xml:space="preserve">          </w:t>
      </w:r>
      <w:r w:rsidRPr="00321107">
        <w:rPr>
          <w:noProof/>
          <w:sz w:val="18"/>
          <w:lang w:eastAsia="en-CA"/>
        </w:rPr>
        <w:drawing>
          <wp:inline distT="0" distB="0" distL="0" distR="0" wp14:anchorId="655E9AF8" wp14:editId="79F8C4CE">
            <wp:extent cx="1699260" cy="742177"/>
            <wp:effectExtent l="0" t="0" r="0" b="1270"/>
            <wp:docPr id="4" name="Picture 3" descr="NCCP CMYK STACKED 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CCP CMYK STACKED ENG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8814" cy="7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CFE5C" w14:textId="77777777" w:rsidR="00013035" w:rsidRPr="00321107" w:rsidRDefault="00013035" w:rsidP="00013035">
      <w:pPr>
        <w:spacing w:after="0" w:line="240" w:lineRule="auto"/>
        <w:jc w:val="center"/>
        <w:rPr>
          <w:b/>
          <w:noProof/>
          <w:color w:val="365F91" w:themeColor="accent1" w:themeShade="BF"/>
          <w:sz w:val="32"/>
          <w:szCs w:val="40"/>
          <w:lang w:eastAsia="en-CA"/>
        </w:rPr>
      </w:pPr>
      <w:r w:rsidRPr="00321107">
        <w:rPr>
          <w:b/>
          <w:noProof/>
          <w:color w:val="365F91" w:themeColor="accent1" w:themeShade="BF"/>
          <w:sz w:val="32"/>
          <w:szCs w:val="40"/>
          <w:lang w:eastAsia="en-CA"/>
        </w:rPr>
        <w:t>NCCP COMPETITION-INTRODUCTION COACH</w:t>
      </w:r>
    </w:p>
    <w:p w14:paraId="1DAEF867" w14:textId="48F6833F" w:rsidR="00A54433" w:rsidRPr="00321107" w:rsidRDefault="00013035" w:rsidP="00321107">
      <w:pPr>
        <w:spacing w:after="0" w:line="240" w:lineRule="auto"/>
        <w:jc w:val="center"/>
        <w:rPr>
          <w:b/>
          <w:noProof/>
          <w:color w:val="365F91" w:themeColor="accent1" w:themeShade="BF"/>
          <w:sz w:val="32"/>
          <w:szCs w:val="40"/>
          <w:u w:val="single"/>
          <w:lang w:eastAsia="en-CA"/>
        </w:rPr>
      </w:pPr>
      <w:r w:rsidRPr="00321107">
        <w:rPr>
          <w:b/>
          <w:noProof/>
          <w:color w:val="365F91" w:themeColor="accent1" w:themeShade="BF"/>
          <w:sz w:val="32"/>
          <w:szCs w:val="40"/>
          <w:u w:val="single"/>
          <w:lang w:eastAsia="en-CA"/>
        </w:rPr>
        <w:t>APPLICATION FOR EVALUATIO</w:t>
      </w:r>
      <w:r w:rsidR="00321107" w:rsidRPr="00321107">
        <w:rPr>
          <w:b/>
          <w:noProof/>
          <w:color w:val="365F91" w:themeColor="accent1" w:themeShade="BF"/>
          <w:sz w:val="32"/>
          <w:szCs w:val="40"/>
          <w:u w:val="single"/>
          <w:lang w:eastAsia="en-CA"/>
        </w:rPr>
        <w:t>N</w:t>
      </w:r>
    </w:p>
    <w:p w14:paraId="5C7C42D6" w14:textId="77777777" w:rsidR="00E22105" w:rsidRDefault="00E22105" w:rsidP="00E22105">
      <w:pPr>
        <w:spacing w:after="0"/>
        <w:ind w:left="-360"/>
        <w:jc w:val="both"/>
      </w:pPr>
      <w:r w:rsidRPr="00321A75">
        <w:rPr>
          <w:b/>
        </w:rPr>
        <w:t xml:space="preserve">Full </w:t>
      </w:r>
      <w:r w:rsidR="00B445EF" w:rsidRPr="00321A75">
        <w:rPr>
          <w:b/>
        </w:rPr>
        <w:t>Name</w:t>
      </w:r>
      <w:r w:rsidRPr="00321A75">
        <w:rPr>
          <w:b/>
        </w:rPr>
        <w:t>:</w:t>
      </w:r>
      <w:r w:rsidR="00B445EF" w:rsidRPr="00321A75">
        <w:rPr>
          <w:b/>
        </w:rPr>
        <w:t xml:space="preserve"> </w:t>
      </w:r>
      <w:r w:rsidR="00B445EF">
        <w:t>(as r</w:t>
      </w:r>
      <w:r>
        <w:t xml:space="preserve">egistered on the NCCP database) </w:t>
      </w:r>
    </w:p>
    <w:p w14:paraId="261CE728" w14:textId="77777777" w:rsidR="00E22105" w:rsidRDefault="00E22105" w:rsidP="00E22105">
      <w:pPr>
        <w:spacing w:after="0"/>
        <w:ind w:left="-360"/>
        <w:jc w:val="both"/>
      </w:pPr>
    </w:p>
    <w:p w14:paraId="3DDCB416" w14:textId="50124AFD" w:rsidR="00321A75" w:rsidRDefault="00E22105" w:rsidP="00321A75">
      <w:pPr>
        <w:spacing w:after="0"/>
        <w:ind w:left="-360"/>
        <w:jc w:val="both"/>
      </w:pPr>
      <w:r w:rsidRPr="00321A75">
        <w:rPr>
          <w:b/>
        </w:rPr>
        <w:t>NCCP#:</w:t>
      </w:r>
      <w:r w:rsidR="00321A75">
        <w:t xml:space="preserve"> </w:t>
      </w:r>
      <w:r w:rsidR="00321A75">
        <w:tab/>
      </w:r>
      <w:r w:rsidR="00321A75">
        <w:tab/>
      </w:r>
      <w:r w:rsidR="00321A75">
        <w:tab/>
      </w:r>
      <w:r>
        <w:t xml:space="preserve">   </w:t>
      </w:r>
      <w:r w:rsidR="001B77F1">
        <w:t xml:space="preserve">          </w:t>
      </w:r>
      <w:r w:rsidR="00B445EF">
        <w:t xml:space="preserve"> </w:t>
      </w:r>
      <w:r w:rsidR="00B445EF" w:rsidRPr="00321A75">
        <w:rPr>
          <w:b/>
        </w:rPr>
        <w:t>e-mail</w:t>
      </w:r>
      <w:r w:rsidRPr="00321A75">
        <w:rPr>
          <w:b/>
        </w:rPr>
        <w:t>:</w:t>
      </w:r>
      <w:r>
        <w:tab/>
      </w:r>
      <w:r>
        <w:tab/>
      </w:r>
      <w:r>
        <w:tab/>
      </w:r>
      <w:r>
        <w:tab/>
      </w:r>
      <w:r w:rsidR="001B77F1">
        <w:t xml:space="preserve">         </w:t>
      </w:r>
      <w:r>
        <w:t xml:space="preserve"> </w:t>
      </w:r>
      <w:r w:rsidRPr="00321A75">
        <w:rPr>
          <w:b/>
        </w:rPr>
        <w:t>DOB(</w:t>
      </w:r>
      <w:r w:rsidR="00B445EF" w:rsidRPr="00321A75">
        <w:rPr>
          <w:b/>
        </w:rPr>
        <w:t>YYMMDD</w:t>
      </w:r>
      <w:r w:rsidRPr="00321A75">
        <w:rPr>
          <w:b/>
        </w:rPr>
        <w:t>)</w:t>
      </w:r>
      <w:r w:rsidR="00321A75" w:rsidRPr="00321A75">
        <w:rPr>
          <w:b/>
        </w:rPr>
        <w:t>:</w:t>
      </w:r>
    </w:p>
    <w:p w14:paraId="56F57F91" w14:textId="77777777" w:rsidR="00321A75" w:rsidRDefault="00321A75" w:rsidP="00321A75">
      <w:pPr>
        <w:spacing w:after="0"/>
        <w:ind w:left="-360"/>
        <w:jc w:val="both"/>
      </w:pPr>
    </w:p>
    <w:p w14:paraId="232BB3C5" w14:textId="77777777" w:rsidR="00B445EF" w:rsidRDefault="003625F5" w:rsidP="00321A75">
      <w:pPr>
        <w:spacing w:after="0"/>
        <w:ind w:left="-360"/>
        <w:jc w:val="both"/>
      </w:pPr>
      <w:r w:rsidRPr="003625F5">
        <w:t>Is the video recording of an evaluation practice session an option for you? ____</w:t>
      </w:r>
    </w:p>
    <w:p w14:paraId="5E9C5B17" w14:textId="77777777" w:rsidR="003625F5" w:rsidRPr="003625F5" w:rsidRDefault="003625F5" w:rsidP="00A54433">
      <w:pPr>
        <w:spacing w:after="0"/>
        <w:jc w:val="center"/>
      </w:pPr>
    </w:p>
    <w:p w14:paraId="0EF8C4DF" w14:textId="0DECAE1B" w:rsidR="006107E9" w:rsidRDefault="006107E9" w:rsidP="006107E9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ACHING COURSES SUMMARY</w:t>
      </w:r>
    </w:p>
    <w:p w14:paraId="4BDFFFA0" w14:textId="77777777" w:rsidR="00997601" w:rsidRDefault="00997601" w:rsidP="006107E9">
      <w:pPr>
        <w:spacing w:after="0"/>
        <w:jc w:val="center"/>
        <w:rPr>
          <w:b/>
          <w:sz w:val="32"/>
          <w:szCs w:val="32"/>
        </w:rPr>
      </w:pPr>
    </w:p>
    <w:p w14:paraId="0D26565E" w14:textId="5036C844" w:rsidR="00997601" w:rsidRDefault="00997601" w:rsidP="00997601">
      <w:pPr>
        <w:spacing w:after="0"/>
        <w:rPr>
          <w:b/>
          <w:sz w:val="32"/>
          <w:szCs w:val="32"/>
        </w:rPr>
      </w:pPr>
      <w:r w:rsidRPr="006107E9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4F9689" wp14:editId="6638C613">
                <wp:simplePos x="0" y="0"/>
                <wp:positionH relativeFrom="margin">
                  <wp:align>center</wp:align>
                </wp:positionH>
                <wp:positionV relativeFrom="paragraph">
                  <wp:posOffset>287020</wp:posOffset>
                </wp:positionV>
                <wp:extent cx="6887210" cy="1150620"/>
                <wp:effectExtent l="0" t="0" r="27940" b="1143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1150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FD3E0" w14:textId="60743784" w:rsidR="00997601" w:rsidRDefault="006107E9" w:rsidP="00997601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</w:pPr>
                            <w:r>
                              <w:t xml:space="preserve">Course </w:t>
                            </w:r>
                            <w:r w:rsidR="001B77F1">
                              <w:t>Name:</w:t>
                            </w:r>
                            <w:r w:rsidR="001B77F1" w:rsidRPr="00997601">
                              <w:rPr>
                                <w:i/>
                              </w:rPr>
                              <w:t xml:space="preserve"> Introduction</w:t>
                            </w:r>
                            <w:r w:rsidR="00997601" w:rsidRPr="00997601">
                              <w:rPr>
                                <w:i/>
                              </w:rPr>
                              <w:t xml:space="preserve"> to Competition: Analyze Performance and Support t</w:t>
                            </w:r>
                            <w:r w:rsidR="00997601" w:rsidRPr="00997601">
                              <w:rPr>
                                <w:i/>
                              </w:rPr>
                              <w:t>he Competitive Experience</w:t>
                            </w:r>
                            <w:r w:rsidR="00997601">
                              <w:t xml:space="preserve"> </w:t>
                            </w:r>
                          </w:p>
                          <w:p w14:paraId="4215BA7A" w14:textId="77777777" w:rsidR="00997601" w:rsidRPr="00997601" w:rsidRDefault="00997601" w:rsidP="00997601">
                            <w:pPr>
                              <w:spacing w:after="0" w:line="240" w:lineRule="auto"/>
                              <w:ind w:left="720"/>
                            </w:pPr>
                          </w:p>
                          <w:p w14:paraId="59B9B71B" w14:textId="38F7DFF1" w:rsidR="006107E9" w:rsidRDefault="006107E9" w:rsidP="006107E9">
                            <w:pPr>
                              <w:spacing w:after="0" w:line="240" w:lineRule="auto"/>
                            </w:pPr>
                            <w:r>
                              <w:t>Facilitator</w:t>
                            </w:r>
                            <w:r>
                              <w:t xml:space="preserve"> </w:t>
                            </w:r>
                            <w:r w:rsidR="00997601">
                              <w:t>name:</w:t>
                            </w:r>
                          </w:p>
                          <w:p w14:paraId="44B25FE6" w14:textId="77777777" w:rsidR="006107E9" w:rsidRDefault="006107E9" w:rsidP="006107E9">
                            <w:pPr>
                              <w:spacing w:after="0" w:line="240" w:lineRule="auto"/>
                            </w:pPr>
                          </w:p>
                          <w:p w14:paraId="0A15D346" w14:textId="4A82B502" w:rsidR="006107E9" w:rsidRDefault="00997601" w:rsidP="006107E9">
                            <w:pPr>
                              <w:spacing w:after="0" w:line="240" w:lineRule="auto"/>
                            </w:pPr>
                            <w:r>
                              <w:t xml:space="preserve">Course </w:t>
                            </w:r>
                            <w:r w:rsidR="006107E9">
                              <w:t>Dates:</w:t>
                            </w:r>
                            <w:r w:rsidR="006107E9">
                              <w:tab/>
                            </w:r>
                            <w:r w:rsidR="006107E9">
                              <w:tab/>
                            </w:r>
                            <w:r w:rsidR="006107E9">
                              <w:tab/>
                            </w:r>
                            <w:r w:rsidR="006107E9">
                              <w:tab/>
                            </w:r>
                            <w:r w:rsidR="006107E9">
                              <w:tab/>
                            </w:r>
                            <w:r w:rsidR="006107E9">
                              <w:tab/>
                              <w:t xml:space="preserve"> </w:t>
                            </w:r>
                          </w:p>
                          <w:p w14:paraId="0256DA4F" w14:textId="1366DF67" w:rsidR="006107E9" w:rsidRDefault="006107E9" w:rsidP="006107E9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4F968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22.6pt;width:542.3pt;height:90.6pt;z-index:251654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">
                <v:textbox>
                  <w:txbxContent>
                    <w:p w14:paraId="08CFD3E0" w14:textId="60743784" w:rsidR="00997601" w:rsidRDefault="006107E9" w:rsidP="00997601">
                      <w:pPr>
                        <w:numPr>
                          <w:ilvl w:val="0"/>
                          <w:numId w:val="1"/>
                        </w:numPr>
                        <w:spacing w:after="0" w:line="240" w:lineRule="auto"/>
                      </w:pPr>
                      <w:r>
                        <w:t xml:space="preserve">Course </w:t>
                      </w:r>
                      <w:r w:rsidR="001B77F1">
                        <w:t>Name:</w:t>
                      </w:r>
                      <w:r w:rsidR="001B77F1" w:rsidRPr="00997601">
                        <w:rPr>
                          <w:i/>
                        </w:rPr>
                        <w:t xml:space="preserve"> Introduction</w:t>
                      </w:r>
                      <w:r w:rsidR="00997601" w:rsidRPr="00997601">
                        <w:rPr>
                          <w:i/>
                        </w:rPr>
                        <w:t xml:space="preserve"> to Competition: Analyze Performance and Support t</w:t>
                      </w:r>
                      <w:r w:rsidR="00997601" w:rsidRPr="00997601">
                        <w:rPr>
                          <w:i/>
                        </w:rPr>
                        <w:t>he Competitive Experience</w:t>
                      </w:r>
                      <w:r w:rsidR="00997601">
                        <w:t xml:space="preserve"> </w:t>
                      </w:r>
                    </w:p>
                    <w:p w14:paraId="4215BA7A" w14:textId="77777777" w:rsidR="00997601" w:rsidRPr="00997601" w:rsidRDefault="00997601" w:rsidP="00997601">
                      <w:pPr>
                        <w:spacing w:after="0" w:line="240" w:lineRule="auto"/>
                        <w:ind w:left="720"/>
                      </w:pPr>
                    </w:p>
                    <w:p w14:paraId="59B9B71B" w14:textId="38F7DFF1" w:rsidR="006107E9" w:rsidRDefault="006107E9" w:rsidP="006107E9">
                      <w:pPr>
                        <w:spacing w:after="0" w:line="240" w:lineRule="auto"/>
                      </w:pPr>
                      <w:r>
                        <w:t>Facilitator</w:t>
                      </w:r>
                      <w:r>
                        <w:t xml:space="preserve"> </w:t>
                      </w:r>
                      <w:r w:rsidR="00997601">
                        <w:t>name:</w:t>
                      </w:r>
                    </w:p>
                    <w:p w14:paraId="44B25FE6" w14:textId="77777777" w:rsidR="006107E9" w:rsidRDefault="006107E9" w:rsidP="006107E9">
                      <w:pPr>
                        <w:spacing w:after="0" w:line="240" w:lineRule="auto"/>
                      </w:pPr>
                    </w:p>
                    <w:p w14:paraId="0A15D346" w14:textId="4A82B502" w:rsidR="006107E9" w:rsidRDefault="00997601" w:rsidP="006107E9">
                      <w:pPr>
                        <w:spacing w:after="0" w:line="240" w:lineRule="auto"/>
                      </w:pPr>
                      <w:r>
                        <w:t xml:space="preserve">Course </w:t>
                      </w:r>
                      <w:r w:rsidR="006107E9">
                        <w:t>Dates:</w:t>
                      </w:r>
                      <w:r w:rsidR="006107E9">
                        <w:tab/>
                      </w:r>
                      <w:r w:rsidR="006107E9">
                        <w:tab/>
                      </w:r>
                      <w:r w:rsidR="006107E9">
                        <w:tab/>
                      </w:r>
                      <w:r w:rsidR="006107E9">
                        <w:tab/>
                      </w:r>
                      <w:r w:rsidR="006107E9">
                        <w:tab/>
                      </w:r>
                      <w:r w:rsidR="006107E9">
                        <w:tab/>
                        <w:t xml:space="preserve"> </w:t>
                      </w:r>
                    </w:p>
                    <w:p w14:paraId="0256DA4F" w14:textId="1366DF67" w:rsidR="006107E9" w:rsidRDefault="006107E9" w:rsidP="006107E9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sz w:val="32"/>
          <w:szCs w:val="32"/>
        </w:rPr>
        <w:t>Sport Specific:</w:t>
      </w:r>
    </w:p>
    <w:p w14:paraId="6BE67758" w14:textId="33B20A02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7CB6520A" w14:textId="7652B634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496E8EE7" w14:textId="2720C043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3D82367F" w14:textId="6B5E7158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2E184785" w14:textId="77777777" w:rsidR="00997601" w:rsidRDefault="00997601" w:rsidP="00997601">
      <w:pPr>
        <w:spacing w:after="0"/>
        <w:rPr>
          <w:b/>
          <w:sz w:val="32"/>
          <w:szCs w:val="32"/>
        </w:rPr>
      </w:pPr>
    </w:p>
    <w:p w14:paraId="6886A8A5" w14:textId="0382C952" w:rsidR="006107E9" w:rsidRDefault="00997601" w:rsidP="00997601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Multi Sport:</w:t>
      </w:r>
    </w:p>
    <w:p w14:paraId="62FCEFF1" w14:textId="4B721359" w:rsidR="006107E9" w:rsidRDefault="00997601" w:rsidP="006107E9">
      <w:pPr>
        <w:spacing w:after="0"/>
        <w:jc w:val="center"/>
        <w:rPr>
          <w:b/>
          <w:sz w:val="32"/>
          <w:szCs w:val="32"/>
        </w:rPr>
      </w:pPr>
      <w:r w:rsidRPr="006107E9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DD45478" wp14:editId="30C2C98A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887210" cy="853440"/>
                <wp:effectExtent l="0" t="0" r="27940" b="22860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F07A3" w14:textId="2FB4E4F0" w:rsidR="00997601" w:rsidRDefault="00753EA0" w:rsidP="00997601">
                            <w:pPr>
                              <w:spacing w:after="0" w:line="240" w:lineRule="auto"/>
                            </w:pPr>
                            <w:r>
                              <w:t>1.</w:t>
                            </w:r>
                            <w:bookmarkStart w:id="0" w:name="_GoBack"/>
                            <w:bookmarkEnd w:id="0"/>
                            <w:r w:rsidR="00997601">
                              <w:t>Course Name:</w:t>
                            </w:r>
                            <w:r w:rsidR="00997601" w:rsidRPr="00997601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r w:rsidR="00997601">
                              <w:rPr>
                                <w:i/>
                                <w:iCs/>
                              </w:rPr>
                              <w:t xml:space="preserve">Make Ethical Decisions </w:t>
                            </w:r>
                            <w:proofErr w:type="gramStart"/>
                            <w:r w:rsidR="00997601">
                              <w:rPr>
                                <w:i/>
                                <w:iCs/>
                              </w:rPr>
                              <w:t>( MED</w:t>
                            </w:r>
                            <w:proofErr w:type="gramEnd"/>
                            <w:r w:rsidR="00997601">
                              <w:rPr>
                                <w:i/>
                                <w:iCs/>
                              </w:rPr>
                              <w:t>)</w:t>
                            </w:r>
                            <w:r w:rsidR="00997601">
                              <w:tab/>
                            </w:r>
                            <w:r w:rsidR="00997601">
                              <w:tab/>
                            </w:r>
                          </w:p>
                          <w:p w14:paraId="0BC4B98E" w14:textId="77777777" w:rsidR="00997601" w:rsidRDefault="00997601" w:rsidP="00997601">
                            <w:pPr>
                              <w:spacing w:after="0" w:line="240" w:lineRule="auto"/>
                            </w:pPr>
                          </w:p>
                          <w:p w14:paraId="150F3F0D" w14:textId="77777777" w:rsidR="00997601" w:rsidRDefault="00997601" w:rsidP="00997601">
                            <w:pPr>
                              <w:spacing w:after="0" w:line="240" w:lineRule="auto"/>
                            </w:pPr>
                            <w:r>
                              <w:t>Course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</w:p>
                          <w:p w14:paraId="04F28DA0" w14:textId="204613F9" w:rsidR="00997601" w:rsidRDefault="00997601" w:rsidP="00997601">
                            <w:pPr>
                              <w:spacing w:after="0" w:line="240" w:lineRule="auto"/>
                            </w:pPr>
                            <w:r>
                              <w:t xml:space="preserve">Completed on line </w:t>
                            </w:r>
                            <w:r w:rsidRPr="009C6021">
                              <w:rPr>
                                <w:b/>
                              </w:rPr>
                              <w:t xml:space="preserve">MED </w:t>
                            </w:r>
                            <w:r w:rsidR="009C6021" w:rsidRPr="009C6021">
                              <w:rPr>
                                <w:b/>
                              </w:rPr>
                              <w:t xml:space="preserve">on-line </w:t>
                            </w:r>
                            <w:r w:rsidRPr="009C6021">
                              <w:rPr>
                                <w:b/>
                              </w:rPr>
                              <w:t>evaluation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45478" id="_x0000_s1027" type="#_x0000_t202" style="position:absolute;left:0;text-align:left;margin-left:0;margin-top:6.35pt;width:542.3pt;height:67.2pt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">
                <v:textbox>
                  <w:txbxContent>
                    <w:p w14:paraId="2EAF07A3" w14:textId="2FB4E4F0" w:rsidR="00997601" w:rsidRDefault="00753EA0" w:rsidP="00997601">
                      <w:pPr>
                        <w:spacing w:after="0" w:line="240" w:lineRule="auto"/>
                      </w:pPr>
                      <w:r>
                        <w:t>1.</w:t>
                      </w:r>
                      <w:bookmarkStart w:id="1" w:name="_GoBack"/>
                      <w:bookmarkEnd w:id="1"/>
                      <w:r w:rsidR="00997601">
                        <w:t>Course Name:</w:t>
                      </w:r>
                      <w:r w:rsidR="00997601" w:rsidRPr="00997601">
                        <w:rPr>
                          <w:i/>
                          <w:iCs/>
                        </w:rPr>
                        <w:t xml:space="preserve"> </w:t>
                      </w:r>
                      <w:r w:rsidR="00997601">
                        <w:rPr>
                          <w:i/>
                          <w:iCs/>
                        </w:rPr>
                        <w:t xml:space="preserve">Make Ethical Decisions </w:t>
                      </w:r>
                      <w:proofErr w:type="gramStart"/>
                      <w:r w:rsidR="00997601">
                        <w:rPr>
                          <w:i/>
                          <w:iCs/>
                        </w:rPr>
                        <w:t>( MED</w:t>
                      </w:r>
                      <w:proofErr w:type="gramEnd"/>
                      <w:r w:rsidR="00997601">
                        <w:rPr>
                          <w:i/>
                          <w:iCs/>
                        </w:rPr>
                        <w:t>)</w:t>
                      </w:r>
                      <w:r w:rsidR="00997601">
                        <w:tab/>
                      </w:r>
                      <w:r w:rsidR="00997601">
                        <w:tab/>
                      </w:r>
                    </w:p>
                    <w:p w14:paraId="0BC4B98E" w14:textId="77777777" w:rsidR="00997601" w:rsidRDefault="00997601" w:rsidP="00997601">
                      <w:pPr>
                        <w:spacing w:after="0" w:line="240" w:lineRule="auto"/>
                      </w:pPr>
                    </w:p>
                    <w:p w14:paraId="150F3F0D" w14:textId="77777777" w:rsidR="00997601" w:rsidRDefault="00997601" w:rsidP="00997601">
                      <w:pPr>
                        <w:spacing w:after="0" w:line="240" w:lineRule="auto"/>
                      </w:pPr>
                      <w:r>
                        <w:t>Course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</w:p>
                    <w:p w14:paraId="04F28DA0" w14:textId="204613F9" w:rsidR="00997601" w:rsidRDefault="00997601" w:rsidP="00997601">
                      <w:pPr>
                        <w:spacing w:after="0" w:line="240" w:lineRule="auto"/>
                      </w:pPr>
                      <w:r>
                        <w:t xml:space="preserve">Completed on line </w:t>
                      </w:r>
                      <w:r w:rsidRPr="009C6021">
                        <w:rPr>
                          <w:b/>
                        </w:rPr>
                        <w:t xml:space="preserve">MED </w:t>
                      </w:r>
                      <w:r w:rsidR="009C6021" w:rsidRPr="009C6021">
                        <w:rPr>
                          <w:b/>
                        </w:rPr>
                        <w:t xml:space="preserve">on-line </w:t>
                      </w:r>
                      <w:r w:rsidRPr="009C6021">
                        <w:rPr>
                          <w:b/>
                        </w:rPr>
                        <w:t>evaluation</w:t>
                      </w:r>
                      <w: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0C765" w14:textId="2B644E35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76A53ECA" w14:textId="33421360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0DC0869E" w14:textId="08EE0D17" w:rsidR="006107E9" w:rsidRDefault="00997601" w:rsidP="006107E9">
      <w:pPr>
        <w:spacing w:after="0"/>
        <w:jc w:val="center"/>
        <w:rPr>
          <w:b/>
          <w:sz w:val="32"/>
          <w:szCs w:val="32"/>
        </w:rPr>
      </w:pPr>
      <w:r w:rsidRPr="006107E9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41AC905" wp14:editId="094E2846">
                <wp:simplePos x="0" y="0"/>
                <wp:positionH relativeFrom="margin">
                  <wp:align>center</wp:align>
                </wp:positionH>
                <wp:positionV relativeFrom="paragraph">
                  <wp:posOffset>217170</wp:posOffset>
                </wp:positionV>
                <wp:extent cx="6887210" cy="853440"/>
                <wp:effectExtent l="0" t="0" r="27940" b="2286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B791B" w14:textId="21901651" w:rsidR="00997601" w:rsidRDefault="00753EA0" w:rsidP="001B77F1">
                            <w:pPr>
                              <w:widowControl w:val="0"/>
                              <w:spacing w:after="0" w:line="165" w:lineRule="auto"/>
                              <w:ind w:left="567" w:hanging="567"/>
                            </w:pPr>
                            <w:r>
                              <w:t>2.</w:t>
                            </w:r>
                            <w:r w:rsidR="00997601">
                              <w:t>Course Name:</w:t>
                            </w:r>
                            <w:r w:rsidR="001B77F1" w:rsidRPr="001B77F1">
                              <w:rPr>
                                <w:rFonts w:ascii="Symbol" w:hAnsi="Symbol"/>
                                <w:lang w:val="x-none"/>
                              </w:rPr>
                              <w:t></w:t>
                            </w:r>
                            <w:r w:rsidR="001B77F1" w:rsidRPr="001B77F1">
                              <w:rPr>
                                <w:i/>
                                <w:iCs/>
                              </w:rPr>
                              <w:t>Planning a Practice</w:t>
                            </w:r>
                          </w:p>
                          <w:p w14:paraId="71E1D8B2" w14:textId="77777777" w:rsidR="00997601" w:rsidRDefault="00997601" w:rsidP="00997601">
                            <w:pPr>
                              <w:spacing w:after="0" w:line="240" w:lineRule="auto"/>
                            </w:pPr>
                          </w:p>
                          <w:p w14:paraId="00432758" w14:textId="77777777" w:rsidR="00997601" w:rsidRDefault="00997601" w:rsidP="00997601">
                            <w:pPr>
                              <w:spacing w:after="0" w:line="240" w:lineRule="auto"/>
                            </w:pPr>
                            <w:r>
                              <w:t>Course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</w:p>
                          <w:p w14:paraId="2B49060E" w14:textId="77777777" w:rsidR="00997601" w:rsidRDefault="00997601" w:rsidP="00997601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AC905" id="_x0000_s1028" type="#_x0000_t202" style="position:absolute;left:0;text-align:left;margin-left:0;margin-top:17.1pt;width:542.3pt;height:67.2pt;z-index:251660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">
                <v:textbox>
                  <w:txbxContent>
                    <w:p w14:paraId="4E7B791B" w14:textId="21901651" w:rsidR="00997601" w:rsidRDefault="00753EA0" w:rsidP="001B77F1">
                      <w:pPr>
                        <w:widowControl w:val="0"/>
                        <w:spacing w:after="0" w:line="165" w:lineRule="auto"/>
                        <w:ind w:left="567" w:hanging="567"/>
                      </w:pPr>
                      <w:r>
                        <w:t>2.</w:t>
                      </w:r>
                      <w:r w:rsidR="00997601">
                        <w:t>Course Name:</w:t>
                      </w:r>
                      <w:r w:rsidR="001B77F1" w:rsidRPr="001B77F1">
                        <w:rPr>
                          <w:rFonts w:ascii="Symbol" w:hAnsi="Symbol"/>
                          <w:lang w:val="x-none"/>
                        </w:rPr>
                        <w:t></w:t>
                      </w:r>
                      <w:r w:rsidR="001B77F1" w:rsidRPr="001B77F1">
                        <w:rPr>
                          <w:i/>
                          <w:iCs/>
                        </w:rPr>
                        <w:t>Planning a Practice</w:t>
                      </w:r>
                    </w:p>
                    <w:p w14:paraId="71E1D8B2" w14:textId="77777777" w:rsidR="00997601" w:rsidRDefault="00997601" w:rsidP="00997601">
                      <w:pPr>
                        <w:spacing w:after="0" w:line="240" w:lineRule="auto"/>
                      </w:pPr>
                    </w:p>
                    <w:p w14:paraId="00432758" w14:textId="77777777" w:rsidR="00997601" w:rsidRDefault="00997601" w:rsidP="00997601">
                      <w:pPr>
                        <w:spacing w:after="0" w:line="240" w:lineRule="auto"/>
                      </w:pPr>
                      <w:r>
                        <w:t>Course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</w:p>
                    <w:p w14:paraId="2B49060E" w14:textId="77777777" w:rsidR="00997601" w:rsidRDefault="00997601" w:rsidP="00997601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EFDFB3" w14:textId="3565AD52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18B6EDB8" w14:textId="3CCA77E6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3E66740B" w14:textId="554FD79C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42F5EAB6" w14:textId="730F4C38" w:rsidR="006107E9" w:rsidRDefault="00997601" w:rsidP="006107E9">
      <w:pPr>
        <w:spacing w:after="0"/>
        <w:jc w:val="center"/>
        <w:rPr>
          <w:b/>
          <w:sz w:val="32"/>
          <w:szCs w:val="32"/>
        </w:rPr>
      </w:pPr>
      <w:r w:rsidRPr="006107E9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35C4E55" wp14:editId="6F0D0789">
                <wp:simplePos x="0" y="0"/>
                <wp:positionH relativeFrom="margin">
                  <wp:align>center</wp:align>
                </wp:positionH>
                <wp:positionV relativeFrom="paragraph">
                  <wp:posOffset>118110</wp:posOffset>
                </wp:positionV>
                <wp:extent cx="6887210" cy="853440"/>
                <wp:effectExtent l="0" t="0" r="27940" b="22860"/>
                <wp:wrapNone/>
                <wp:docPr id="1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853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7A2972" w14:textId="46115253" w:rsidR="00997601" w:rsidRDefault="00753EA0" w:rsidP="00997601">
                            <w:pPr>
                              <w:spacing w:after="0" w:line="240" w:lineRule="auto"/>
                            </w:pPr>
                            <w:r>
                              <w:t>3.</w:t>
                            </w:r>
                            <w:r w:rsidR="00997601">
                              <w:t>Course Name:</w:t>
                            </w:r>
                            <w:r w:rsidR="00997601">
                              <w:tab/>
                            </w:r>
                            <w:r w:rsidR="001B77F1" w:rsidRPr="001B77F1">
                              <w:rPr>
                                <w:i/>
                                <w:iCs/>
                              </w:rPr>
                              <w:t>Teaching and Learning</w:t>
                            </w:r>
                            <w:r w:rsidR="00997601">
                              <w:tab/>
                            </w:r>
                            <w:r w:rsidR="00997601">
                              <w:tab/>
                            </w:r>
                            <w:r w:rsidR="00997601">
                              <w:tab/>
                            </w:r>
                            <w:r w:rsidR="00997601">
                              <w:tab/>
                            </w:r>
                            <w:r w:rsidR="00997601">
                              <w:tab/>
                            </w:r>
                          </w:p>
                          <w:p w14:paraId="2694EDF5" w14:textId="77777777" w:rsidR="00997601" w:rsidRDefault="00997601" w:rsidP="00997601">
                            <w:pPr>
                              <w:spacing w:after="0" w:line="240" w:lineRule="auto"/>
                            </w:pPr>
                          </w:p>
                          <w:p w14:paraId="3A7986ED" w14:textId="77777777" w:rsidR="00997601" w:rsidRDefault="00997601" w:rsidP="00997601">
                            <w:pPr>
                              <w:spacing w:after="0" w:line="240" w:lineRule="auto"/>
                            </w:pPr>
                            <w:r>
                              <w:t>Course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</w:p>
                          <w:p w14:paraId="633A1168" w14:textId="77777777" w:rsidR="00997601" w:rsidRDefault="00997601" w:rsidP="00997601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C4E55" id="_x0000_s1029" type="#_x0000_t202" style="position:absolute;left:0;text-align:left;margin-left:0;margin-top:9.3pt;width:542.3pt;height:67.2pt;z-index:251662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">
                <v:textbox>
                  <w:txbxContent>
                    <w:p w14:paraId="617A2972" w14:textId="46115253" w:rsidR="00997601" w:rsidRDefault="00753EA0" w:rsidP="00997601">
                      <w:pPr>
                        <w:spacing w:after="0" w:line="240" w:lineRule="auto"/>
                      </w:pPr>
                      <w:r>
                        <w:t>3.</w:t>
                      </w:r>
                      <w:r w:rsidR="00997601">
                        <w:t>Course Name:</w:t>
                      </w:r>
                      <w:r w:rsidR="00997601">
                        <w:tab/>
                      </w:r>
                      <w:r w:rsidR="001B77F1" w:rsidRPr="001B77F1">
                        <w:rPr>
                          <w:i/>
                          <w:iCs/>
                        </w:rPr>
                        <w:t>Teaching and Learning</w:t>
                      </w:r>
                      <w:r w:rsidR="00997601">
                        <w:tab/>
                      </w:r>
                      <w:r w:rsidR="00997601">
                        <w:tab/>
                      </w:r>
                      <w:r w:rsidR="00997601">
                        <w:tab/>
                      </w:r>
                      <w:r w:rsidR="00997601">
                        <w:tab/>
                      </w:r>
                      <w:r w:rsidR="00997601">
                        <w:tab/>
                      </w:r>
                    </w:p>
                    <w:p w14:paraId="2694EDF5" w14:textId="77777777" w:rsidR="00997601" w:rsidRDefault="00997601" w:rsidP="00997601">
                      <w:pPr>
                        <w:spacing w:after="0" w:line="240" w:lineRule="auto"/>
                      </w:pPr>
                    </w:p>
                    <w:p w14:paraId="3A7986ED" w14:textId="77777777" w:rsidR="00997601" w:rsidRDefault="00997601" w:rsidP="00997601">
                      <w:pPr>
                        <w:spacing w:after="0" w:line="240" w:lineRule="auto"/>
                      </w:pPr>
                      <w:r>
                        <w:t>Course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</w:p>
                    <w:p w14:paraId="633A1168" w14:textId="77777777" w:rsidR="00997601" w:rsidRDefault="00997601" w:rsidP="00997601">
                      <w:pPr>
                        <w:spacing w:after="0"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78253C" w14:textId="19392A11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410F9BA7" w14:textId="1E232853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55C42C0E" w14:textId="61DAF238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278B4615" w14:textId="77777777" w:rsidR="006107E9" w:rsidRDefault="006107E9" w:rsidP="006107E9">
      <w:pPr>
        <w:spacing w:after="0"/>
        <w:jc w:val="center"/>
        <w:rPr>
          <w:b/>
          <w:sz w:val="32"/>
          <w:szCs w:val="32"/>
        </w:rPr>
      </w:pPr>
    </w:p>
    <w:p w14:paraId="188354BE" w14:textId="71993D2C" w:rsidR="006107E9" w:rsidRDefault="006107E9" w:rsidP="001B77F1">
      <w:pPr>
        <w:spacing w:after="0"/>
        <w:rPr>
          <w:b/>
          <w:sz w:val="32"/>
          <w:szCs w:val="32"/>
        </w:rPr>
      </w:pPr>
      <w:bookmarkStart w:id="2" w:name="_Hlk515433014"/>
    </w:p>
    <w:p w14:paraId="76398A9C" w14:textId="77777777" w:rsidR="006107E9" w:rsidRDefault="006107E9" w:rsidP="008E2E47">
      <w:pPr>
        <w:spacing w:after="0"/>
        <w:jc w:val="center"/>
        <w:rPr>
          <w:b/>
          <w:sz w:val="32"/>
          <w:szCs w:val="32"/>
        </w:rPr>
      </w:pPr>
    </w:p>
    <w:p w14:paraId="1E14325C" w14:textId="77777777" w:rsidR="006107E9" w:rsidRDefault="006107E9" w:rsidP="008E2E47">
      <w:pPr>
        <w:spacing w:after="0"/>
        <w:jc w:val="center"/>
        <w:rPr>
          <w:b/>
          <w:sz w:val="32"/>
          <w:szCs w:val="32"/>
        </w:rPr>
      </w:pPr>
    </w:p>
    <w:p w14:paraId="0E93A363" w14:textId="18876AAD" w:rsidR="008E2E47" w:rsidRDefault="00A54433" w:rsidP="008E2E47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ACHING EXPERIENCE SUMMARIES</w:t>
      </w:r>
    </w:p>
    <w:bookmarkEnd w:id="2"/>
    <w:p w14:paraId="7A4B4709" w14:textId="7893A5F2" w:rsidR="003625F5" w:rsidRPr="003625F5" w:rsidRDefault="00D750F7" w:rsidP="00A54433">
      <w:pPr>
        <w:spacing w:after="0"/>
        <w:jc w:val="center"/>
        <w:rPr>
          <w:b/>
          <w:sz w:val="16"/>
          <w:szCs w:val="16"/>
        </w:rPr>
      </w:pPr>
      <w:r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CC37BA" wp14:editId="2E6BCC91">
                <wp:simplePos x="0" y="0"/>
                <wp:positionH relativeFrom="column">
                  <wp:posOffset>-242570</wp:posOffset>
                </wp:positionH>
                <wp:positionV relativeFrom="paragraph">
                  <wp:posOffset>116840</wp:posOffset>
                </wp:positionV>
                <wp:extent cx="6887210" cy="1440180"/>
                <wp:effectExtent l="5080" t="6985" r="13335" b="1016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C6203" w14:textId="77777777" w:rsidR="00E22105" w:rsidRDefault="007678AD" w:rsidP="00E22105">
                            <w:pPr>
                              <w:spacing w:after="0" w:line="240" w:lineRule="auto"/>
                            </w:pPr>
                            <w:r>
                              <w:t>Program Name:</w:t>
                            </w:r>
                            <w:r>
                              <w:tab/>
                            </w:r>
                            <w:r w:rsidR="003625F5"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Supervisor’s </w:t>
                            </w:r>
                            <w:r w:rsidR="00E22105">
                              <w:t xml:space="preserve">name &amp; </w:t>
                            </w:r>
                            <w:r>
                              <w:t xml:space="preserve">e-mail: </w:t>
                            </w:r>
                          </w:p>
                          <w:p w14:paraId="5628D5EB" w14:textId="77777777" w:rsidR="00E22105" w:rsidRDefault="00E22105" w:rsidP="00E22105">
                            <w:pPr>
                              <w:spacing w:after="0" w:line="240" w:lineRule="auto"/>
                            </w:pPr>
                          </w:p>
                          <w:p w14:paraId="77A3877D" w14:textId="77777777" w:rsidR="00E22105" w:rsidRDefault="007678AD" w:rsidP="00E22105">
                            <w:pPr>
                              <w:spacing w:after="0" w:line="240" w:lineRule="auto"/>
                            </w:pPr>
                            <w:r>
                              <w:t>Program Date</w:t>
                            </w:r>
                            <w:r w:rsidR="003625F5">
                              <w:t>s</w:t>
                            </w:r>
                            <w:r>
                              <w:t>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3625F5">
                              <w:tab/>
                            </w:r>
                            <w:r w:rsidR="003625F5">
                              <w:tab/>
                            </w:r>
                            <w:r>
                              <w:t xml:space="preserve">Accumulated coaching weeks: </w:t>
                            </w:r>
                          </w:p>
                          <w:p w14:paraId="5791AE8F" w14:textId="77777777" w:rsidR="007678AD" w:rsidRDefault="00A54433" w:rsidP="00E22105">
                            <w:pPr>
                              <w:spacing w:after="0" w:line="240" w:lineRule="auto"/>
                            </w:pPr>
                            <w:r>
                              <w:t>Responsibiliti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C37BA" id="_x0000_s1030" type="#_x0000_t202" style="position:absolute;left:0;text-align:left;margin-left:-19.1pt;margin-top:9.2pt;width:542.3pt;height:113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">
                <v:textbox>
                  <w:txbxContent>
                    <w:p w14:paraId="3F5C6203" w14:textId="77777777" w:rsidR="00E22105" w:rsidRDefault="007678AD" w:rsidP="00E22105">
                      <w:pPr>
                        <w:spacing w:after="0" w:line="240" w:lineRule="auto"/>
                      </w:pPr>
                      <w:r>
                        <w:t>Program Name:</w:t>
                      </w:r>
                      <w:r>
                        <w:tab/>
                      </w:r>
                      <w:r w:rsidR="003625F5"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Supervisor’s </w:t>
                      </w:r>
                      <w:r w:rsidR="00E22105">
                        <w:t xml:space="preserve">name &amp; </w:t>
                      </w:r>
                      <w:r>
                        <w:t xml:space="preserve">e-mail: </w:t>
                      </w:r>
                    </w:p>
                    <w:p w14:paraId="5628D5EB" w14:textId="77777777" w:rsidR="00E22105" w:rsidRDefault="00E22105" w:rsidP="00E22105">
                      <w:pPr>
                        <w:spacing w:after="0" w:line="240" w:lineRule="auto"/>
                      </w:pPr>
                    </w:p>
                    <w:p w14:paraId="77A3877D" w14:textId="77777777" w:rsidR="00E22105" w:rsidRDefault="007678AD" w:rsidP="00E22105">
                      <w:pPr>
                        <w:spacing w:after="0" w:line="240" w:lineRule="auto"/>
                      </w:pPr>
                      <w:r>
                        <w:t>Program Date</w:t>
                      </w:r>
                      <w:r w:rsidR="003625F5">
                        <w:t>s</w:t>
                      </w:r>
                      <w:r>
                        <w:t>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3625F5">
                        <w:tab/>
                      </w:r>
                      <w:r w:rsidR="003625F5">
                        <w:tab/>
                      </w:r>
                      <w:r>
                        <w:t xml:space="preserve">Accumulated coaching weeks: </w:t>
                      </w:r>
                    </w:p>
                    <w:p w14:paraId="5791AE8F" w14:textId="77777777" w:rsidR="007678AD" w:rsidRDefault="00A54433" w:rsidP="00E22105">
                      <w:pPr>
                        <w:spacing w:after="0" w:line="240" w:lineRule="auto"/>
                      </w:pPr>
                      <w:r>
                        <w:t>Responsibilities:</w:t>
                      </w:r>
                    </w:p>
                  </w:txbxContent>
                </v:textbox>
              </v:shape>
            </w:pict>
          </mc:Fallback>
        </mc:AlternateContent>
      </w:r>
    </w:p>
    <w:p w14:paraId="34F12D04" w14:textId="7A6F8B0E" w:rsidR="00B753EC" w:rsidRDefault="009C6021" w:rsidP="00216AC1">
      <w:pPr>
        <w:spacing w:after="0"/>
        <w:jc w:val="both"/>
      </w:pPr>
      <w:r w:rsidRPr="009C6021">
        <w:rPr>
          <w:b/>
          <w:noProof/>
          <w:sz w:val="32"/>
          <w:szCs w:val="32"/>
          <w:lang w:val="en-US" w:eastAsia="zh-TW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436840F" wp14:editId="7686ABF3">
                <wp:simplePos x="0" y="0"/>
                <wp:positionH relativeFrom="margin">
                  <wp:align>center</wp:align>
                </wp:positionH>
                <wp:positionV relativeFrom="paragraph">
                  <wp:posOffset>5416550</wp:posOffset>
                </wp:positionV>
                <wp:extent cx="6892925" cy="1503680"/>
                <wp:effectExtent l="0" t="0" r="22225" b="20320"/>
                <wp:wrapNone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2925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6CBE4" w14:textId="77777777" w:rsidR="009C6021" w:rsidRDefault="009C6021" w:rsidP="009C6021">
                            <w:pPr>
                              <w:spacing w:after="0"/>
                            </w:pPr>
                            <w:r>
                              <w:t>Program Name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Supervisor’s name &amp; e-mail: </w:t>
                            </w:r>
                          </w:p>
                          <w:p w14:paraId="67B89CA1" w14:textId="77777777" w:rsidR="009C6021" w:rsidRDefault="009C6021" w:rsidP="009C6021">
                            <w:pPr>
                              <w:spacing w:after="0"/>
                            </w:pPr>
                          </w:p>
                          <w:p w14:paraId="305DAC2C" w14:textId="77777777" w:rsidR="009C6021" w:rsidRDefault="009C6021" w:rsidP="009C6021">
                            <w:pPr>
                              <w:spacing w:after="0"/>
                            </w:pPr>
                            <w:r>
                              <w:t>Program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Accumulated coaching weeks: </w:t>
                            </w:r>
                          </w:p>
                          <w:p w14:paraId="14A2EC1A" w14:textId="77777777" w:rsidR="009C6021" w:rsidRDefault="009C6021" w:rsidP="009C6021">
                            <w:pPr>
                              <w:spacing w:after="0"/>
                            </w:pPr>
                            <w:r>
                              <w:t>Responsibilitie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6840F" id="Text Box 5" o:spid="_x0000_s1031" type="#_x0000_t202" style="position:absolute;left:0;text-align:left;margin-left:0;margin-top:426.5pt;width:542.75pt;height:118.4pt;z-index:25167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">
                <v:textbox>
                  <w:txbxContent>
                    <w:p w14:paraId="08B6CBE4" w14:textId="77777777" w:rsidR="009C6021" w:rsidRDefault="009C6021" w:rsidP="009C6021">
                      <w:pPr>
                        <w:spacing w:after="0"/>
                      </w:pPr>
                      <w:r>
                        <w:t>Program Name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Supervisor’s name &amp; e-mail: </w:t>
                      </w:r>
                    </w:p>
                    <w:p w14:paraId="67B89CA1" w14:textId="77777777" w:rsidR="009C6021" w:rsidRDefault="009C6021" w:rsidP="009C6021">
                      <w:pPr>
                        <w:spacing w:after="0"/>
                      </w:pPr>
                    </w:p>
                    <w:p w14:paraId="305DAC2C" w14:textId="77777777" w:rsidR="009C6021" w:rsidRDefault="009C6021" w:rsidP="009C6021">
                      <w:pPr>
                        <w:spacing w:after="0"/>
                      </w:pPr>
                      <w:r>
                        <w:t>Program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Accumulated coaching weeks: </w:t>
                      </w:r>
                    </w:p>
                    <w:p w14:paraId="14A2EC1A" w14:textId="77777777" w:rsidR="009C6021" w:rsidRDefault="009C6021" w:rsidP="009C6021">
                      <w:pPr>
                        <w:spacing w:after="0"/>
                      </w:pPr>
                      <w:r>
                        <w:t>Responsibilities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50F7">
        <w:rPr>
          <w:b/>
          <w:noProof/>
          <w:sz w:val="32"/>
          <w:szCs w:val="32"/>
          <w:lang w:val="en-US"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8C2398" wp14:editId="20FE415B">
                <wp:simplePos x="0" y="0"/>
                <wp:positionH relativeFrom="column">
                  <wp:posOffset>-248285</wp:posOffset>
                </wp:positionH>
                <wp:positionV relativeFrom="paragraph">
                  <wp:posOffset>3505200</wp:posOffset>
                </wp:positionV>
                <wp:extent cx="6892925" cy="1503680"/>
                <wp:effectExtent l="8890" t="13970" r="13335" b="635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2925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19747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Program Name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Supervisor’s </w:t>
                            </w:r>
                            <w:r w:rsidR="00E22105">
                              <w:t xml:space="preserve">name &amp; </w:t>
                            </w:r>
                            <w:r>
                              <w:t xml:space="preserve">e-mail: </w:t>
                            </w:r>
                          </w:p>
                          <w:p w14:paraId="198559E9" w14:textId="77777777" w:rsidR="00E22105" w:rsidRDefault="00E22105" w:rsidP="00E22105">
                            <w:pPr>
                              <w:spacing w:after="0"/>
                            </w:pPr>
                          </w:p>
                          <w:p w14:paraId="2BD6EE54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Program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Accumulated coaching weeks: </w:t>
                            </w:r>
                          </w:p>
                          <w:p w14:paraId="6F81C635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Responsibilities</w:t>
                            </w:r>
                            <w:r w:rsidR="00E22105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C2398" id="_x0000_s1032" type="#_x0000_t202" style="position:absolute;left:0;text-align:left;margin-left:-19.55pt;margin-top:276pt;width:542.75pt;height:11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">
                <v:textbox>
                  <w:txbxContent>
                    <w:p w14:paraId="50319747" w14:textId="77777777" w:rsidR="003625F5" w:rsidRDefault="003625F5" w:rsidP="00E22105">
                      <w:pPr>
                        <w:spacing w:after="0"/>
                      </w:pPr>
                      <w:r>
                        <w:t>Program Name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Supervisor’s </w:t>
                      </w:r>
                      <w:r w:rsidR="00E22105">
                        <w:t xml:space="preserve">name &amp; </w:t>
                      </w:r>
                      <w:r>
                        <w:t xml:space="preserve">e-mail: </w:t>
                      </w:r>
                    </w:p>
                    <w:p w14:paraId="198559E9" w14:textId="77777777" w:rsidR="00E22105" w:rsidRDefault="00E22105" w:rsidP="00E22105">
                      <w:pPr>
                        <w:spacing w:after="0"/>
                      </w:pPr>
                    </w:p>
                    <w:p w14:paraId="2BD6EE54" w14:textId="77777777" w:rsidR="003625F5" w:rsidRDefault="003625F5" w:rsidP="00E22105">
                      <w:pPr>
                        <w:spacing w:after="0"/>
                      </w:pPr>
                      <w:r>
                        <w:t>Program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Accumulated coaching weeks: </w:t>
                      </w:r>
                    </w:p>
                    <w:p w14:paraId="6F81C635" w14:textId="77777777" w:rsidR="003625F5" w:rsidRDefault="003625F5" w:rsidP="00E22105">
                      <w:pPr>
                        <w:spacing w:after="0"/>
                      </w:pPr>
                      <w:r>
                        <w:t>Responsibilities</w:t>
                      </w:r>
                      <w:r w:rsidR="00E22105"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D750F7">
        <w:rPr>
          <w:b/>
          <w:noProof/>
          <w:sz w:val="32"/>
          <w:szCs w:val="32"/>
          <w:lang w:val="en-US"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E384A" wp14:editId="76CD84B8">
                <wp:simplePos x="0" y="0"/>
                <wp:positionH relativeFrom="column">
                  <wp:posOffset>-242570</wp:posOffset>
                </wp:positionH>
                <wp:positionV relativeFrom="paragraph">
                  <wp:posOffset>1719580</wp:posOffset>
                </wp:positionV>
                <wp:extent cx="6887210" cy="1475105"/>
                <wp:effectExtent l="5080" t="9525" r="13335" b="1079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1475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9264E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Program Name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Supervisor’s </w:t>
                            </w:r>
                            <w:r w:rsidR="00E22105">
                              <w:t xml:space="preserve">name &amp; </w:t>
                            </w:r>
                            <w:r>
                              <w:t xml:space="preserve">e-mail: </w:t>
                            </w:r>
                          </w:p>
                          <w:p w14:paraId="19CF4C44" w14:textId="77777777" w:rsidR="00E22105" w:rsidRDefault="00E22105" w:rsidP="00E22105">
                            <w:pPr>
                              <w:spacing w:after="0"/>
                            </w:pPr>
                          </w:p>
                          <w:p w14:paraId="40AD7C95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Program Dates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Accumulated coaching weeks: </w:t>
                            </w:r>
                          </w:p>
                          <w:p w14:paraId="5A913C97" w14:textId="77777777" w:rsidR="003625F5" w:rsidRDefault="003625F5" w:rsidP="00E22105">
                            <w:pPr>
                              <w:spacing w:after="0"/>
                            </w:pPr>
                            <w:r>
                              <w:t>Responsibilities</w:t>
                            </w:r>
                            <w:r w:rsidR="00E22105"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E384A" id="Text Box 4" o:spid="_x0000_s1033" type="#_x0000_t202" style="position:absolute;left:0;text-align:left;margin-left:-19.1pt;margin-top:135.4pt;width:542.3pt;height:11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">
                <v:textbox>
                  <w:txbxContent>
                    <w:p w14:paraId="22C9264E" w14:textId="77777777" w:rsidR="003625F5" w:rsidRDefault="003625F5" w:rsidP="00E22105">
                      <w:pPr>
                        <w:spacing w:after="0"/>
                      </w:pPr>
                      <w:r>
                        <w:t>Program Name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Supervisor’s </w:t>
                      </w:r>
                      <w:r w:rsidR="00E22105">
                        <w:t xml:space="preserve">name &amp; </w:t>
                      </w:r>
                      <w:r>
                        <w:t xml:space="preserve">e-mail: </w:t>
                      </w:r>
                    </w:p>
                    <w:p w14:paraId="19CF4C44" w14:textId="77777777" w:rsidR="00E22105" w:rsidRDefault="00E22105" w:rsidP="00E22105">
                      <w:pPr>
                        <w:spacing w:after="0"/>
                      </w:pPr>
                    </w:p>
                    <w:p w14:paraId="40AD7C95" w14:textId="77777777" w:rsidR="003625F5" w:rsidRDefault="003625F5" w:rsidP="00E22105">
                      <w:pPr>
                        <w:spacing w:after="0"/>
                      </w:pPr>
                      <w:r>
                        <w:t>Program Dates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Accumulated coaching weeks: </w:t>
                      </w:r>
                    </w:p>
                    <w:p w14:paraId="5A913C97" w14:textId="77777777" w:rsidR="003625F5" w:rsidRDefault="003625F5" w:rsidP="00E22105">
                      <w:pPr>
                        <w:spacing w:after="0"/>
                      </w:pPr>
                      <w:r>
                        <w:t>Responsibilities</w:t>
                      </w:r>
                      <w:r w:rsidR="00E22105"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753EC" w:rsidSect="003625F5">
      <w:pgSz w:w="12240" w:h="15840"/>
      <w:pgMar w:top="720" w:right="1080" w:bottom="720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7849CD"/>
    <w:multiLevelType w:val="hybridMultilevel"/>
    <w:tmpl w:val="9DE28E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E2NTc1NjE2MzVT0lEKTi0uzszPAykwrgUA0L9b6ywAAAA="/>
  </w:docVars>
  <w:rsids>
    <w:rsidRoot w:val="00013035"/>
    <w:rsid w:val="00013035"/>
    <w:rsid w:val="0006132B"/>
    <w:rsid w:val="000D3DA7"/>
    <w:rsid w:val="001B77F1"/>
    <w:rsid w:val="001D292A"/>
    <w:rsid w:val="00216AC1"/>
    <w:rsid w:val="00221122"/>
    <w:rsid w:val="00321107"/>
    <w:rsid w:val="00321A75"/>
    <w:rsid w:val="003625F5"/>
    <w:rsid w:val="00470BB9"/>
    <w:rsid w:val="004A694F"/>
    <w:rsid w:val="006107E9"/>
    <w:rsid w:val="00636B5B"/>
    <w:rsid w:val="006E796C"/>
    <w:rsid w:val="00753EA0"/>
    <w:rsid w:val="007678AD"/>
    <w:rsid w:val="008E2E47"/>
    <w:rsid w:val="00997601"/>
    <w:rsid w:val="009A09FB"/>
    <w:rsid w:val="009C6021"/>
    <w:rsid w:val="00A54433"/>
    <w:rsid w:val="00B445EF"/>
    <w:rsid w:val="00B753EC"/>
    <w:rsid w:val="00C12A8C"/>
    <w:rsid w:val="00C976DC"/>
    <w:rsid w:val="00CA1FAA"/>
    <w:rsid w:val="00D750F7"/>
    <w:rsid w:val="00D8209D"/>
    <w:rsid w:val="00E2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 strokecolor="none [3213]" shadowcolor="none"/>
    </o:shapedefaults>
    <o:shapelayout v:ext="edit">
      <o:idmap v:ext="edit" data="1"/>
    </o:shapelayout>
  </w:shapeDefaults>
  <w:decimalSymbol w:val="."/>
  <w:listSeparator w:val=","/>
  <w14:docId w14:val="6234DC14"/>
  <w15:docId w15:val="{50DD859B-F78D-4162-859F-2757B7A41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D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30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03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D29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A.</dc:creator>
  <cp:lastModifiedBy>Bogi Gyorfi</cp:lastModifiedBy>
  <cp:revision>2</cp:revision>
  <cp:lastPrinted>2018-05-30T14:59:00Z</cp:lastPrinted>
  <dcterms:created xsi:type="dcterms:W3CDTF">2018-05-30T15:10:00Z</dcterms:created>
  <dcterms:modified xsi:type="dcterms:W3CDTF">2018-05-30T15:10:00Z</dcterms:modified>
</cp:coreProperties>
</file>